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D0AB5F" w14:textId="22B7142E" w:rsidR="00E0467B" w:rsidRDefault="005A1347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r w:rsidR="00FE487A">
        <w:t>PhD Candidate</w:t>
      </w:r>
      <w:r>
        <w:tab/>
      </w:r>
      <w:bookmarkStart w:id="0" w:name="_GoBack"/>
      <w:bookmarkEnd w:id="0"/>
      <w:r w:rsidR="00C224F7">
        <w:fldChar w:fldCharType="begin"/>
      </w:r>
      <w:r w:rsidR="00C224F7">
        <w:instrText xml:space="preserve"> HYPERLINK "http://</w:instrText>
      </w:r>
      <w:r w:rsidR="00C224F7" w:rsidRPr="00C224F7">
        <w:instrText>www.gabenespoli.com</w:instrText>
      </w:r>
      <w:r w:rsidR="00C224F7">
        <w:instrText xml:space="preserve">" </w:instrText>
      </w:r>
      <w:r w:rsidR="00C224F7">
        <w:fldChar w:fldCharType="separate"/>
      </w:r>
      <w:r w:rsidR="00C224F7" w:rsidRPr="004158AE">
        <w:rPr>
          <w:rStyle w:val="Hyperlink"/>
        </w:rPr>
        <w:t>www.gabenespoli.com</w:t>
      </w:r>
      <w:r w:rsidR="00C224F7">
        <w:fldChar w:fldCharType="end"/>
      </w:r>
      <w:r>
        <w:tab/>
      </w:r>
    </w:p>
    <w:p w14:paraId="5DDCCEF2" w14:textId="77777777" w:rsidR="00697730" w:rsidRDefault="00697730" w:rsidP="00697730">
      <w:pPr>
        <w:pStyle w:val="Links"/>
        <w:tabs>
          <w:tab w:val="right" w:pos="4320"/>
          <w:tab w:val="left" w:pos="5040"/>
          <w:tab w:val="right" w:pos="9360"/>
        </w:tabs>
        <w:rPr>
          <w:rStyle w:val="Hyperlink"/>
        </w:rPr>
      </w:pPr>
      <w:r>
        <w:tab/>
      </w:r>
      <w:hyperlink r:id="rId7" w:history="1">
        <w:r w:rsidRPr="00356F2D">
          <w:rPr>
            <w:rStyle w:val="Hyperlink"/>
          </w:rPr>
          <w:t>gabenespoli@gmail.com</w:t>
        </w:r>
      </w:hyperlink>
      <w:r w:rsidR="00E0467B">
        <w:rPr>
          <w:rStyle w:val="Hyperlink"/>
        </w:rPr>
        <w:tab/>
      </w:r>
      <w:hyperlink r:id="rId8">
        <w:r w:rsidR="00E0467B">
          <w:rPr>
            <w:rStyle w:val="Hyperlink"/>
          </w:rPr>
          <w:t>linkedin.com/in/gabenespoli</w:t>
        </w:r>
      </w:hyperlink>
    </w:p>
    <w:p w14:paraId="464E9311" w14:textId="5714407D" w:rsidR="004F12F6" w:rsidRDefault="00697730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hyperlink r:id="rId9">
        <w:r>
          <w:rPr>
            <w:rStyle w:val="Hyperlink"/>
          </w:rPr>
          <w:t>Toronto, Ontario, Canada</w:t>
        </w:r>
      </w:hyperlink>
      <w:r w:rsidR="00E0467B">
        <w:rPr>
          <w:rStyle w:val="Hyperlink"/>
        </w:rPr>
        <w:tab/>
      </w:r>
      <w:hyperlink r:id="rId10">
        <w:r w:rsidR="00FE487A">
          <w:rPr>
            <w:rStyle w:val="Hyperlink"/>
          </w:rPr>
          <w:t>github.com/gabenespoli</w:t>
        </w:r>
      </w:hyperlink>
    </w:p>
    <w:p w14:paraId="7E873B7A" w14:textId="77777777" w:rsidR="004F12F6" w:rsidRDefault="00FE487A" w:rsidP="00E0467B">
      <w:pPr>
        <w:pStyle w:val="Links"/>
        <w:spacing w:before="120"/>
        <w:jc w:val="center"/>
      </w:pPr>
      <w:bookmarkStart w:id="1" w:name="summary"/>
      <w:bookmarkEnd w:id="1"/>
      <w:r>
        <w:rPr>
          <w:i/>
        </w:rPr>
        <w:t>Skills</w:t>
      </w:r>
      <w:r>
        <w:t>: data analysis, machine learning, signal processing, research design, EEG</w:t>
      </w:r>
    </w:p>
    <w:p w14:paraId="4D85DCF5" w14:textId="2F5B1B04" w:rsidR="004F12F6" w:rsidRDefault="00FE487A" w:rsidP="00E0467B">
      <w:pPr>
        <w:pStyle w:val="Links"/>
        <w:jc w:val="center"/>
      </w:pPr>
      <w:r>
        <w:rPr>
          <w:i/>
        </w:rPr>
        <w:t>Tools</w:t>
      </w:r>
      <w:r w:rsidR="00BE3198">
        <w:t>: MATLAB</w:t>
      </w:r>
      <w:r>
        <w:t xml:space="preserve">, Python, R, </w:t>
      </w:r>
      <w:r w:rsidR="00CA5B70">
        <w:t xml:space="preserve">Shell, </w:t>
      </w:r>
      <w:r>
        <w:t>Linux, git, vim</w:t>
      </w:r>
    </w:p>
    <w:p w14:paraId="237A7115" w14:textId="77777777" w:rsidR="004F12F6" w:rsidRDefault="00FE487A">
      <w:pPr>
        <w:pStyle w:val="Heading2"/>
      </w:pPr>
      <w:bookmarkStart w:id="2" w:name="work-experience"/>
      <w:bookmarkEnd w:id="2"/>
      <w:r>
        <w:t>Work Experience</w:t>
      </w:r>
    </w:p>
    <w:p w14:paraId="2B50F072" w14:textId="77777777" w:rsidR="004F12F6" w:rsidRDefault="00FE487A" w:rsidP="00242FA0">
      <w:pPr>
        <w:pStyle w:val="Heading3"/>
      </w:pPr>
      <w:bookmarkStart w:id="3" w:name="phd-candidate"/>
      <w:bookmarkEnd w:id="3"/>
      <w:r>
        <w:t>PhD Candidate</w:t>
      </w:r>
      <w:r w:rsidR="003F7253">
        <w:tab/>
      </w:r>
      <w:r w:rsidR="003F7253" w:rsidRPr="003F7253">
        <w:rPr>
          <w:rStyle w:val="BodyTextChar"/>
          <w:b w:val="0"/>
          <w:i/>
          <w:sz w:val="24"/>
          <w:szCs w:val="24"/>
        </w:rPr>
        <w:t>2014-2018</w:t>
      </w:r>
      <w:r w:rsidR="003F7253" w:rsidRPr="003F7253">
        <w:rPr>
          <w:rStyle w:val="BodyTextChar"/>
          <w:b w:val="0"/>
          <w:sz w:val="24"/>
          <w:szCs w:val="24"/>
        </w:rPr>
        <w:t xml:space="preserve"> | </w:t>
      </w:r>
      <w:r w:rsidR="003F7253"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48167CD" w14:textId="77777777" w:rsidR="00644248" w:rsidRPr="009A0566" w:rsidRDefault="00644248" w:rsidP="00644248">
      <w:pPr>
        <w:pStyle w:val="Compact"/>
      </w:pPr>
      <w:r>
        <w:t>Designs and programs experiments measuring neural (EE</w:t>
      </w:r>
      <w:r w:rsidRPr="009A0566">
        <w:t>G, FFR; </w:t>
      </w:r>
      <w:hyperlink r:id="rId11" w:history="1">
        <w:r w:rsidRPr="0056570A">
          <w:rPr>
            <w:rStyle w:val="Hyperlink"/>
            <w:rFonts w:eastAsia="Times New Roman"/>
          </w:rPr>
          <w:t>BioSemi</w:t>
        </w:r>
      </w:hyperlink>
      <w:r w:rsidRPr="009A0566">
        <w:t>, </w:t>
      </w:r>
      <w:hyperlink r:id="rId12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 and physiological (SCL, EMG, HR; </w:t>
      </w:r>
      <w:hyperlink r:id="rId13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) activity</w:t>
      </w:r>
    </w:p>
    <w:p w14:paraId="1377E7BC" w14:textId="77777777" w:rsidR="00644248" w:rsidRPr="009A0566" w:rsidRDefault="00644248" w:rsidP="00644248">
      <w:pPr>
        <w:pStyle w:val="Compact"/>
      </w:pPr>
      <w:r w:rsidRPr="009A0566">
        <w:t>Uses signal processing algorithms for analyzing multi-channel biological data (e.g., filtering, time-frequency transforms, independent components analysis)</w:t>
      </w:r>
    </w:p>
    <w:p w14:paraId="7A01DCFA" w14:textId="77777777" w:rsidR="00644248" w:rsidRPr="009A0566" w:rsidRDefault="00644248" w:rsidP="00644248">
      <w:pPr>
        <w:pStyle w:val="Compact"/>
      </w:pPr>
      <w:r w:rsidRPr="009A0566">
        <w:t>A/B testing to compare different analysis pipelines</w:t>
      </w:r>
    </w:p>
    <w:p w14:paraId="3487602D" w14:textId="72A89C46" w:rsidR="00644248" w:rsidRPr="009A0566" w:rsidRDefault="00BF79DD" w:rsidP="00644248">
      <w:pPr>
        <w:pStyle w:val="Compact"/>
      </w:pPr>
      <w:r>
        <w:t xml:space="preserve">Gained a reputation </w:t>
      </w:r>
      <w:r w:rsidR="00644248" w:rsidRPr="009A0566">
        <w:t xml:space="preserve">for EEG expertise, and </w:t>
      </w:r>
      <w:r>
        <w:t>consults</w:t>
      </w:r>
      <w:r w:rsidR="00644248" w:rsidRPr="009A0566">
        <w:t xml:space="preserve"> on research design and analysis</w:t>
      </w:r>
    </w:p>
    <w:p w14:paraId="488173D7" w14:textId="77777777" w:rsidR="00644248" w:rsidRPr="009A0566" w:rsidRDefault="00644248" w:rsidP="00644248">
      <w:pPr>
        <w:pStyle w:val="Compact"/>
      </w:pPr>
      <w:r w:rsidRPr="009A0566">
        <w:t>Communicates technical ideas to non-technical audiences with ease</w:t>
      </w:r>
    </w:p>
    <w:p w14:paraId="2945E29D" w14:textId="77777777" w:rsidR="00644248" w:rsidRPr="009A0566" w:rsidRDefault="00644248" w:rsidP="00644248">
      <w:pPr>
        <w:pStyle w:val="Compact"/>
      </w:pPr>
      <w:r w:rsidRPr="009A0566">
        <w:t>Gives biannual workshops on data analysis, signal processing and programming in MATLAB for 5-10 attendees</w:t>
      </w:r>
    </w:p>
    <w:p w14:paraId="79135CE6" w14:textId="77777777" w:rsidR="00644248" w:rsidRDefault="00644248" w:rsidP="00644248">
      <w:pPr>
        <w:pStyle w:val="Compact"/>
      </w:pPr>
      <w:r w:rsidRPr="009A0566">
        <w:t>Develops software for analysis and visualization of biological time-series data (</w:t>
      </w:r>
      <w:hyperlink r:id="rId14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>) and for measuring neural entrainment (</w:t>
      </w:r>
      <w:hyperlink r:id="rId15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 xml:space="preserve">), which are in </w:t>
      </w:r>
      <w:r>
        <w:t>use by others in the department</w:t>
      </w:r>
    </w:p>
    <w:p w14:paraId="54892381" w14:textId="77777777" w:rsidR="003F7253" w:rsidRDefault="003F7253" w:rsidP="00242FA0">
      <w:pPr>
        <w:pStyle w:val="Heading3"/>
      </w:pPr>
      <w:bookmarkStart w:id="4" w:name="ma-student"/>
      <w:bookmarkEnd w:id="4"/>
      <w:r>
        <w:t>MA Student</w:t>
      </w:r>
      <w:r>
        <w:tab/>
      </w:r>
      <w:r>
        <w:rPr>
          <w:rStyle w:val="BodyTextChar"/>
          <w:b w:val="0"/>
          <w:i/>
          <w:sz w:val="24"/>
          <w:szCs w:val="24"/>
        </w:rPr>
        <w:t>2012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4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364F2930" w14:textId="77777777" w:rsidR="0017755D" w:rsidRDefault="0017755D" w:rsidP="0017755D">
      <w:pPr>
        <w:pStyle w:val="Compact"/>
      </w:pPr>
      <w:r>
        <w:t>Designed and programmed EEG studies</w:t>
      </w:r>
    </w:p>
    <w:p w14:paraId="15EBF91F" w14:textId="77777777" w:rsidR="0017755D" w:rsidRDefault="0017755D" w:rsidP="0017755D">
      <w:pPr>
        <w:pStyle w:val="Compact"/>
      </w:pPr>
      <w:r>
        <w:t>Quickly learned and served as the resident expert in EEG analysis software (</w:t>
      </w:r>
      <w:hyperlink r:id="rId16" w:history="1">
        <w:r w:rsidRPr="0056570A">
          <w:rPr>
            <w:rStyle w:val="Hyperlink"/>
            <w:rFonts w:eastAsia="Times New Roman"/>
            <w:sz w:val="27"/>
            <w:szCs w:val="27"/>
          </w:rPr>
          <w:t>EEGLAB</w:t>
        </w:r>
      </w:hyperlink>
      <w:r>
        <w:t>)</w:t>
      </w:r>
    </w:p>
    <w:p w14:paraId="79F347C1" w14:textId="071E6D3A" w:rsidR="004F12F6" w:rsidRDefault="0017755D" w:rsidP="003F7253">
      <w:pPr>
        <w:pStyle w:val="Compact"/>
      </w:pPr>
      <w:r>
        <w:t xml:space="preserve">Developed scripts for extracting spectral features from EEG data, using both Fourier and </w:t>
      </w:r>
      <w:r w:rsidR="00FE487A">
        <w:t>wavelet methods</w:t>
      </w:r>
    </w:p>
    <w:p w14:paraId="0514BC0A" w14:textId="77777777" w:rsidR="003F7253" w:rsidRDefault="003F7253" w:rsidP="00242FA0">
      <w:pPr>
        <w:pStyle w:val="Heading3"/>
      </w:pPr>
      <w:bookmarkStart w:id="5" w:name="research-operations-coordinator"/>
      <w:bookmarkEnd w:id="5"/>
      <w:r>
        <w:t>Research Operations Coordinator</w:t>
      </w:r>
      <w:r>
        <w:tab/>
      </w:r>
      <w:r>
        <w:rPr>
          <w:rStyle w:val="BodyTextChar"/>
          <w:b w:val="0"/>
          <w:i/>
          <w:sz w:val="24"/>
          <w:szCs w:val="24"/>
        </w:rPr>
        <w:t>2010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2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077E881B" w14:textId="77777777" w:rsidR="004F12F6" w:rsidRDefault="00FE487A" w:rsidP="003F7253">
      <w:pPr>
        <w:pStyle w:val="Compact"/>
      </w:pPr>
      <w:r>
        <w:t>Collaborated with researchers on experimental design and analysis</w:t>
      </w:r>
    </w:p>
    <w:p w14:paraId="1C381754" w14:textId="77777777" w:rsidR="004F12F6" w:rsidRDefault="00FE487A" w:rsidP="003F7253">
      <w:pPr>
        <w:pStyle w:val="Compact"/>
      </w:pPr>
      <w:r>
        <w:t>Offered training and support on research tools (hardware &amp; software)</w:t>
      </w:r>
    </w:p>
    <w:p w14:paraId="2EE3A8BD" w14:textId="77777777" w:rsidR="004F12F6" w:rsidRDefault="00FE487A" w:rsidP="003F7253">
      <w:pPr>
        <w:pStyle w:val="Compact"/>
      </w:pPr>
      <w:r>
        <w:t>Managed department resources and liased with manufacturers</w:t>
      </w:r>
    </w:p>
    <w:p w14:paraId="6ECD2F7A" w14:textId="77777777" w:rsidR="004F12F6" w:rsidRDefault="00FE487A" w:rsidP="003F7253">
      <w:pPr>
        <w:pStyle w:val="Compact"/>
      </w:pPr>
      <w:r>
        <w:t>Teaching assistant for a course on computational methods</w:t>
      </w:r>
    </w:p>
    <w:p w14:paraId="50A34CD6" w14:textId="77777777" w:rsidR="004F12F6" w:rsidRDefault="00FE487A" w:rsidP="003F7253">
      <w:pPr>
        <w:pStyle w:val="Compact"/>
      </w:pPr>
      <w:r>
        <w:t>Managed the purchasing of research tools, including EEG, VR, and eye-tracking</w:t>
      </w:r>
    </w:p>
    <w:p w14:paraId="2F66C1AD" w14:textId="2E5CEE2A" w:rsidR="00F370F9" w:rsidRDefault="00F370F9" w:rsidP="00F370F9">
      <w:pPr>
        <w:pStyle w:val="Heading3"/>
      </w:pPr>
      <w:bookmarkStart w:id="6" w:name="lab-manager"/>
      <w:bookmarkEnd w:id="6"/>
      <w:r>
        <w:t>Lab Manager</w:t>
      </w:r>
      <w:r>
        <w:tab/>
      </w:r>
      <w:r>
        <w:rPr>
          <w:rStyle w:val="BodyTextChar"/>
          <w:b w:val="0"/>
          <w:i/>
          <w:sz w:val="24"/>
          <w:szCs w:val="24"/>
        </w:rPr>
        <w:t>2007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0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829B75E" w14:textId="77777777" w:rsidR="004F12F6" w:rsidRDefault="00FE487A" w:rsidP="003F7253">
      <w:pPr>
        <w:pStyle w:val="Compact"/>
      </w:pPr>
      <w:r>
        <w:t>Managed, organized and executed daily lab activities</w:t>
      </w:r>
    </w:p>
    <w:p w14:paraId="636C5CF9" w14:textId="77777777" w:rsidR="004F12F6" w:rsidRDefault="00FE487A" w:rsidP="003F7253">
      <w:pPr>
        <w:pStyle w:val="Compact"/>
      </w:pPr>
      <w:r>
        <w:t>Ran participants in neural, physiological, and behavioural experiments</w:t>
      </w:r>
    </w:p>
    <w:p w14:paraId="4F37B5C4" w14:textId="06E704C1" w:rsidR="004F12F6" w:rsidRDefault="00BF79DD" w:rsidP="003F7253">
      <w:pPr>
        <w:pStyle w:val="Compact"/>
      </w:pPr>
      <w:r>
        <w:t>Involved in the purchasing</w:t>
      </w:r>
      <w:r w:rsidR="00FE487A">
        <w:t>, setu</w:t>
      </w:r>
      <w:r w:rsidR="0017755D">
        <w:t>p, maintenance, and running of the lab’s recording studio</w:t>
      </w:r>
    </w:p>
    <w:p w14:paraId="2744FCF7" w14:textId="003B289A" w:rsidR="004F12F6" w:rsidRDefault="00FE487A" w:rsidP="003F7253">
      <w:pPr>
        <w:pStyle w:val="Compact"/>
      </w:pPr>
      <w:r>
        <w:t>Recorded and edited audio/video stimuli (Pro Tools, Premiere Pro)</w:t>
      </w:r>
    </w:p>
    <w:p w14:paraId="1CA964A0" w14:textId="789158DC" w:rsidR="004F12F6" w:rsidRDefault="00FE487A" w:rsidP="003F7253">
      <w:pPr>
        <w:pStyle w:val="Compact"/>
      </w:pPr>
      <w:r>
        <w:t>Developed analysis tools and instructed others on their use (MATLAB, Excel)</w:t>
      </w:r>
    </w:p>
    <w:p w14:paraId="198FEDBA" w14:textId="2FC0ABEC" w:rsidR="004F12F6" w:rsidRDefault="00FE487A" w:rsidP="00F370F9">
      <w:pPr>
        <w:pStyle w:val="Compact"/>
      </w:pPr>
      <w:r>
        <w:t>Gained a reputation as the go-to person for tech and analysis</w:t>
      </w:r>
    </w:p>
    <w:p w14:paraId="419FAE12" w14:textId="77777777" w:rsidR="004F12F6" w:rsidRDefault="00FE487A" w:rsidP="00F370F9">
      <w:pPr>
        <w:pStyle w:val="Heading2"/>
      </w:pPr>
      <w:bookmarkStart w:id="7" w:name="education"/>
      <w:bookmarkEnd w:id="7"/>
      <w:r>
        <w:t>Education</w:t>
      </w:r>
    </w:p>
    <w:p w14:paraId="504FE801" w14:textId="79F5FDC5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PhD in Psycholo</w:t>
      </w:r>
      <w:r w:rsidR="004B75CE">
        <w:t>gical Science</w:t>
      </w:r>
      <w:r>
        <w:tab/>
      </w:r>
      <w:r w:rsidR="00F31425">
        <w:rPr>
          <w:i/>
        </w:rPr>
        <w:t>2014-2018</w:t>
      </w:r>
      <w:r w:rsidRPr="00F370F9">
        <w:rPr>
          <w:i/>
        </w:rPr>
        <w:t xml:space="preserve"> | Ryerson University</w:t>
      </w:r>
      <w:r>
        <w:tab/>
      </w:r>
      <w:r>
        <w:tab/>
      </w:r>
      <w:r>
        <w:tab/>
      </w:r>
      <w:r>
        <w:tab/>
      </w:r>
      <w:r>
        <w:tab/>
      </w:r>
      <w:r w:rsidRPr="00F370F9">
        <w:t>2014-2018 | Ryerson University</w:t>
      </w:r>
    </w:p>
    <w:p w14:paraId="3F5EAD63" w14:textId="45DC8C58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chine Learning Certificate</w:t>
      </w:r>
      <w:r>
        <w:tab/>
      </w:r>
      <w:r w:rsidRPr="00F370F9">
        <w:rPr>
          <w:i/>
        </w:rPr>
        <w:t>2017 | Stanford University via coursera.org</w:t>
      </w:r>
    </w:p>
    <w:p w14:paraId="2484558B" w14:textId="69BA73B9" w:rsid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 in Psycholog</w:t>
      </w:r>
      <w:r w:rsidR="004B75CE">
        <w:t>ical Science</w:t>
      </w:r>
      <w:r>
        <w:tab/>
      </w:r>
      <w:r w:rsidRPr="00F370F9">
        <w:rPr>
          <w:i/>
        </w:rPr>
        <w:t>2012-2014 | Ryerson University</w:t>
      </w:r>
    </w:p>
    <w:p w14:paraId="62AB6179" w14:textId="5274E83E" w:rsidR="004F12F6" w:rsidRDefault="00F370F9" w:rsidP="00F370F9">
      <w:pPr>
        <w:pStyle w:val="Education"/>
        <w:tabs>
          <w:tab w:val="right" w:pos="9360"/>
        </w:tabs>
        <w:spacing w:before="0" w:after="0"/>
      </w:pPr>
      <w:r>
        <w:t>BSc in Psychology</w:t>
      </w:r>
      <w:r>
        <w:tab/>
      </w:r>
      <w:r w:rsidRPr="00F370F9">
        <w:rPr>
          <w:i/>
        </w:rPr>
        <w:t>2003-2007 | McGill Universit</w:t>
      </w:r>
      <w:bookmarkStart w:id="8" w:name="phd-in-psychology-neuroscience"/>
      <w:bookmarkStart w:id="9" w:name="machine-learning-certificate"/>
      <w:bookmarkEnd w:id="8"/>
      <w:bookmarkEnd w:id="9"/>
      <w:r>
        <w:rPr>
          <w:i/>
        </w:rPr>
        <w:t>y</w:t>
      </w:r>
    </w:p>
    <w:sectPr w:rsidR="004F12F6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6F436" w14:textId="77777777" w:rsidR="009A2F55" w:rsidRDefault="009A2F55">
      <w:pPr>
        <w:spacing w:after="0"/>
      </w:pPr>
      <w:r>
        <w:separator/>
      </w:r>
    </w:p>
  </w:endnote>
  <w:endnote w:type="continuationSeparator" w:id="0">
    <w:p w14:paraId="0FAB5C24" w14:textId="77777777" w:rsidR="009A2F55" w:rsidRDefault="009A2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ont824">
    <w:altName w:val="Times New Roman"/>
    <w:panose1 w:val="00000000000000000000"/>
    <w:charset w:val="00"/>
    <w:family w:val="auto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C1E041" w14:textId="77777777" w:rsidR="009A2F55" w:rsidRDefault="009A2F55">
      <w:r>
        <w:separator/>
      </w:r>
    </w:p>
  </w:footnote>
  <w:footnote w:type="continuationSeparator" w:id="0">
    <w:p w14:paraId="18864A29" w14:textId="77777777" w:rsidR="009A2F55" w:rsidRDefault="009A2F5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94AD3" w14:textId="2CE412EF" w:rsidR="00F370F9" w:rsidRPr="009A0566" w:rsidRDefault="00F370F9" w:rsidP="00F30499">
    <w:pPr>
      <w:pStyle w:val="Heading1"/>
      <w:jc w:val="center"/>
    </w:pPr>
    <w:r w:rsidRPr="009A0566">
      <w:t>Gabe Nespoli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1A8D21"/>
    <w:multiLevelType w:val="multilevel"/>
    <w:tmpl w:val="4808EE1E"/>
    <w:lvl w:ilvl="0">
      <w:start w:val="1"/>
      <w:numFmt w:val="bullet"/>
      <w:pStyle w:val="Compact"/>
      <w:lvlText w:val="•"/>
      <w:lvlJc w:val="left"/>
      <w:pPr>
        <w:ind w:left="360" w:hanging="216"/>
      </w:pPr>
      <w:rPr>
        <w:rFonts w:ascii="font824" w:hAnsi="font824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602242"/>
    <w:multiLevelType w:val="multilevel"/>
    <w:tmpl w:val="9E768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20EF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66C2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5E6CB1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49220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BC4F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D2C4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AD18D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96D284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B63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C1A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F4BEA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086C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D6A645D"/>
    <w:multiLevelType w:val="multilevel"/>
    <w:tmpl w:val="09FEA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31A5F20"/>
    <w:multiLevelType w:val="multilevel"/>
    <w:tmpl w:val="00D09FC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1234567"/>
    <w:multiLevelType w:val="multilevel"/>
    <w:tmpl w:val="6D7C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EB1468C"/>
    <w:multiLevelType w:val="multilevel"/>
    <w:tmpl w:val="78EA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12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  <w:num w:numId="20">
    <w:abstractNumId w:val="16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755D"/>
    <w:rsid w:val="00242FA0"/>
    <w:rsid w:val="00281AAF"/>
    <w:rsid w:val="002B4A7B"/>
    <w:rsid w:val="003C61E4"/>
    <w:rsid w:val="003F7253"/>
    <w:rsid w:val="004B75CE"/>
    <w:rsid w:val="004E29B3"/>
    <w:rsid w:val="004F12F6"/>
    <w:rsid w:val="005406C6"/>
    <w:rsid w:val="0056570A"/>
    <w:rsid w:val="00590D07"/>
    <w:rsid w:val="005A1347"/>
    <w:rsid w:val="00644248"/>
    <w:rsid w:val="00697730"/>
    <w:rsid w:val="00784D58"/>
    <w:rsid w:val="008D6863"/>
    <w:rsid w:val="00911BB5"/>
    <w:rsid w:val="009A0566"/>
    <w:rsid w:val="009A2F55"/>
    <w:rsid w:val="00AE3216"/>
    <w:rsid w:val="00B86B75"/>
    <w:rsid w:val="00BA2836"/>
    <w:rsid w:val="00BC48D5"/>
    <w:rsid w:val="00BE031D"/>
    <w:rsid w:val="00BE3198"/>
    <w:rsid w:val="00BF79DD"/>
    <w:rsid w:val="00C224F7"/>
    <w:rsid w:val="00C36279"/>
    <w:rsid w:val="00CA5B70"/>
    <w:rsid w:val="00DA002F"/>
    <w:rsid w:val="00E0467B"/>
    <w:rsid w:val="00E315A3"/>
    <w:rsid w:val="00F07042"/>
    <w:rsid w:val="00F30499"/>
    <w:rsid w:val="00F31425"/>
    <w:rsid w:val="00F370F9"/>
    <w:rsid w:val="00FE48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FA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370F9"/>
    <w:pPr>
      <w:keepNext/>
      <w:keepLines/>
      <w:spacing w:after="0"/>
      <w:outlineLvl w:val="0"/>
    </w:pPr>
    <w:rPr>
      <w:rFonts w:ascii="Roboto" w:eastAsiaTheme="majorEastAsia" w:hAnsi="Roboto" w:cstheme="majorBidi"/>
      <w:b/>
      <w:bCs/>
      <w:sz w:val="48"/>
      <w:szCs w:val="48"/>
      <w:lang w:val="en-CA"/>
    </w:rPr>
  </w:style>
  <w:style w:type="paragraph" w:styleId="Heading2">
    <w:name w:val="heading 2"/>
    <w:basedOn w:val="Normal"/>
    <w:next w:val="BodyText"/>
    <w:uiPriority w:val="9"/>
    <w:unhideWhenUsed/>
    <w:qFormat/>
    <w:rsid w:val="00F370F9"/>
    <w:pPr>
      <w:keepNext/>
      <w:keepLines/>
      <w:spacing w:before="120" w:after="0"/>
      <w:outlineLvl w:val="1"/>
    </w:pPr>
    <w:rPr>
      <w:rFonts w:ascii="Roboto" w:eastAsiaTheme="majorEastAsia" w:hAnsi="Roboto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70F9"/>
    <w:pPr>
      <w:keepNext/>
      <w:keepLines/>
      <w:tabs>
        <w:tab w:val="right" w:pos="9360"/>
      </w:tabs>
      <w:spacing w:before="120" w:after="0"/>
      <w:outlineLvl w:val="2"/>
    </w:pPr>
    <w:rPr>
      <w:rFonts w:ascii="Roboto" w:eastAsiaTheme="majorEastAsia" w:hAnsi="Roboto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7253"/>
    <w:pPr>
      <w:spacing w:before="180" w:after="180"/>
    </w:pPr>
    <w:rPr>
      <w:rFonts w:ascii="Gentium Basic" w:hAnsi="Gentium Basic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7253"/>
    <w:pPr>
      <w:numPr>
        <w:numId w:val="3"/>
      </w:numPr>
      <w:spacing w:before="0" w:after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F7253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F7253"/>
    <w:rPr>
      <w:rFonts w:ascii="Gentium Basic" w:hAnsi="Gentium Basic"/>
    </w:rPr>
  </w:style>
  <w:style w:type="character" w:customStyle="1" w:styleId="HeaderChar">
    <w:name w:val="Header Char"/>
    <w:basedOn w:val="DefaultParagraphFont"/>
    <w:link w:val="Header"/>
    <w:rsid w:val="003F7253"/>
  </w:style>
  <w:style w:type="paragraph" w:styleId="Footer">
    <w:name w:val="footer"/>
    <w:basedOn w:val="Normal"/>
    <w:link w:val="Foot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253"/>
  </w:style>
  <w:style w:type="paragraph" w:customStyle="1" w:styleId="Education">
    <w:name w:val="Education"/>
    <w:basedOn w:val="BodyText"/>
    <w:qFormat/>
    <w:rsid w:val="00F370F9"/>
  </w:style>
  <w:style w:type="paragraph" w:customStyle="1" w:styleId="Links">
    <w:name w:val="Links"/>
    <w:basedOn w:val="BodyText"/>
    <w:qFormat/>
    <w:rsid w:val="00F370F9"/>
    <w:pPr>
      <w:spacing w:before="0" w:after="0"/>
    </w:pPr>
  </w:style>
  <w:style w:type="character" w:styleId="FollowedHyperlink">
    <w:name w:val="FollowedHyperlink"/>
    <w:basedOn w:val="DefaultParagraphFont"/>
    <w:semiHidden/>
    <w:unhideWhenUsed/>
    <w:rsid w:val="00BE03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3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biosemi.com/" TargetMode="External"/><Relationship Id="rId12" Type="http://schemas.openxmlformats.org/officeDocument/2006/relationships/hyperlink" Target="http://www.biopac.ca/" TargetMode="External"/><Relationship Id="rId13" Type="http://schemas.openxmlformats.org/officeDocument/2006/relationships/hyperlink" Target="http://www.biopac.ca/" TargetMode="External"/><Relationship Id="rId14" Type="http://schemas.openxmlformats.org/officeDocument/2006/relationships/hyperlink" Target="https://github.com/gabenespoli/phzlab" TargetMode="External"/><Relationship Id="rId15" Type="http://schemas.openxmlformats.org/officeDocument/2006/relationships/hyperlink" Target="https://github.com/gabenespoli/entrainment" TargetMode="External"/><Relationship Id="rId16" Type="http://schemas.openxmlformats.org/officeDocument/2006/relationships/hyperlink" Target="https://sccn.ucsd.edu/eeglab/index.php" TargetMode="External"/><Relationship Id="rId17" Type="http://schemas.openxmlformats.org/officeDocument/2006/relationships/header" Target="head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gabenespoli@gmail.com" TargetMode="External"/><Relationship Id="rId8" Type="http://schemas.openxmlformats.org/officeDocument/2006/relationships/hyperlink" Target="http://www.linkedin.com/in/gabenespoli" TargetMode="External"/><Relationship Id="rId9" Type="http://schemas.openxmlformats.org/officeDocument/2006/relationships/hyperlink" Target="https://goo.gl/maps/xUCv7GDgGPy" TargetMode="External"/><Relationship Id="rId10" Type="http://schemas.openxmlformats.org/officeDocument/2006/relationships/hyperlink" Target="http://github.com/gabenespo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52</Words>
  <Characters>2579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Nespoli</cp:lastModifiedBy>
  <cp:revision>18</cp:revision>
  <cp:lastPrinted>2018-05-23T15:59:00Z</cp:lastPrinted>
  <dcterms:created xsi:type="dcterms:W3CDTF">2018-05-23T01:43:00Z</dcterms:created>
  <dcterms:modified xsi:type="dcterms:W3CDTF">2018-06-01T18:58:00Z</dcterms:modified>
</cp:coreProperties>
</file>